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GE</w:t>
      </w:r>
      <w:r>
        <w:t xml:space="preserve"> </w:t>
      </w:r>
      <w:r>
        <w:t xml:space="preserve">Gait</w:t>
      </w:r>
      <w:r>
        <w:t xml:space="preserve"> </w:t>
      </w:r>
      <w:r>
        <w:t xml:space="preserve">Study</w:t>
      </w:r>
    </w:p>
    <w:p>
      <w:pPr>
        <w:pStyle w:val="Author"/>
      </w:pPr>
      <w:r>
        <w:rPr>
          <w:iCs/>
          <w:i/>
        </w:rPr>
        <w:t xml:space="preserve">Boadiwaa</w:t>
      </w:r>
    </w:p>
    <w:p>
      <w:pPr>
        <w:pStyle w:val="Date"/>
      </w:pPr>
      <w:r>
        <w:t xml:space="preserve">Created</w:t>
      </w:r>
      <w:r>
        <w:t xml:space="preserve"> </w:t>
      </w:r>
      <w:r>
        <w:t xml:space="preserve">on</w:t>
      </w:r>
      <w:r>
        <w:t xml:space="preserve"> </w:t>
      </w:r>
      <w:r>
        <w:t xml:space="preserve">May</w:t>
      </w:r>
      <w:r>
        <w:t xml:space="preserve"> </w:t>
      </w:r>
      <w:r>
        <w:t xml:space="preserve">06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3d97a578b67d87d4343f0270be941d9ce4797b1"/>
    <w:p>
      <w:pPr>
        <w:pStyle w:val="Heading4"/>
      </w:pPr>
      <w:r>
        <w:t xml:space="preserve">Overview of Demographics, Socioeconomic and Health Indices for Sub Saharan Africa (Ghana and South Africa combin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hana, N = 4 8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uth Africa, N = 3 6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 Grou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18,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% (7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·4% (3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49,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% (1 6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% (1 4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59,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% (1 1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% (1 0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9,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9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5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79,1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7% (3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4% (1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s of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0,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% (6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% (8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,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% (2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% (7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9,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% (1 0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4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2,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% (2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7% (1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5,2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5% (1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5% (1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0,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%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% (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5,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 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 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id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b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% (1 9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% (2 4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9% (2 8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% (1 2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rital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ever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8% (1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% (5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urrently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9% (2 8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% (1 7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hab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3% (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6% (2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parated/divorc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% (6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1% (2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ido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% (1 1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% (8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% (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7% (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% (2 5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% (1 5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% (2 2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% (2 1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come Satisf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mple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4% (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6% (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st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4% (2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·5% (3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% (1 1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% (7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 li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% (2 1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% (1 2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t 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% (1 2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% (1 0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% (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9% (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rm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% (2 7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% (9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b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% (4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0% (1 4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9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% (1 0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d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% (6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4% (2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Normal Gait 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apid Gait 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17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29 (0·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ng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3% (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·1% (3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4 6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1% (3 2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LD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4% (1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2% (1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4 6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3 4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sth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3% (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1% (1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9% (4 7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3 5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rth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6% (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1% (1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4 7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3 5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Str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0% (1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4% (1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4 6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5% (3 4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M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% (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2% (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9% (4 8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3 5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RT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% (1 1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% (1 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6% (3 6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% (2 3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epre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% (5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% (1 0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8% (4 2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1% (2 5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HPT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2% (2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1% (1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4 6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3 4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% (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atara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7% (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4% (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4 7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3 5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Tobacco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9% (2 8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% (9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% (1 9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3% (2 6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lcohol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% (5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% (7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9% (4 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0% (2 8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(n); Mean (SD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arson's Chi-squared test; Welch Two Sample t-test; Fisher's exact test</w:t>
            </w:r>
          </w:p>
        </w:tc>
      </w:tr>
    </w:tbl>
    <w:bookmarkEnd w:id="20"/>
    <w:bookmarkStart w:id="21" w:name="ghana-data"/>
    <w:p>
      <w:pPr>
        <w:pStyle w:val="Heading4"/>
      </w:pPr>
      <w:r>
        <w:t xml:space="preserve">Ghana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e, N = 2 5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male, N = 2 2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 Grou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18,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% (4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3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49,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% (9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% (7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59,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% (6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% (5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9,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% (4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% (5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79,1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2% (1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·3% (1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9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s of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0,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% (3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% (3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,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% (1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1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9,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% (6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8% (3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2,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% (2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·0% (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5,2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2% (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3% (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0,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%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5,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 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 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id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b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7% (9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% (1 0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% (1 6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4% (1 2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rital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ever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8% (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8% (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urrently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% (2 1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% (7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hab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2% (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4% (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parated/divorc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5% (1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4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ido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5% (1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% (9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%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%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come Satisf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mple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6% (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1% (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st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6% (1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1% (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6% (6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% (4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 li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% (1 1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% (1 0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t 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% (5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% (6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% (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%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Normal Gait 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apid Gait 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28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5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rm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% (1 6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9% (1 1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b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1% (1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3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% (4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% (4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d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% (3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% (3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RT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% (1 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1% (1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% (1 5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3% (2 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rth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7% (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6% (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2 5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2 2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Str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1% (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0% (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2 4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2 1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ng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8% (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9% (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2 4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2 1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M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%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%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9% (2 5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9% (2 2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LD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0% (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9% (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2 4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2 1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sth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% (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9% (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9% (2 5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2 2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epre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·5% (2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3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1% (2 3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% (1 9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HPT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7% (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7% (1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2 4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5% (2 1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atara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5% (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9% (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2 5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2 2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Tobacco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% (1 7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8% (1 0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% (7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2% (1 1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lcohol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·1% (2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% (3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2% (2 3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6% (1 9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(n); Mean (SD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arson's Chi-squared test; Welch Two Sample t-test; Fisher's exact test</w:t>
            </w:r>
          </w:p>
        </w:tc>
      </w:tr>
    </w:tbl>
    <w:bookmarkEnd w:id="21"/>
    <w:bookmarkStart w:id="22" w:name="south-africa-data"/>
    <w:p>
      <w:pPr>
        <w:pStyle w:val="Heading4"/>
      </w:pPr>
      <w:r>
        <w:t xml:space="preserve">South Africa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e, N = 1 55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male, N = 2 1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 Grou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7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18,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·3% (1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·4% (1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49,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3% (6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% (8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59,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% (4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% (6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9,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% (2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% (3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79,1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1% (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6% (1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5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s of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0,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% (3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% (4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,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% (3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% (4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9,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% (1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2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2,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1% (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5% (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5,2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4% (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8% (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0,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% (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5,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id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b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% (1 0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% (1 4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% (5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% (6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rital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ever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% (1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3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urrently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% (1 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% (6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hab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8% (1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1% (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parated/divorc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8% (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1% (1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ido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·1% (1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% (7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3% (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0% (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come Satisf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mple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2% (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1% (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st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% (1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8% (1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% (3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% (4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 li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% (5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6% (7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t 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% (4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% (6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3% (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5% (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Normal Gait 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apid Gait Spe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37 (0·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22 (0·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rm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% (4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% (4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b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2% (4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% (9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% (4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% (5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d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·5% (1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6% (1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RT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4% (6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% (6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% (8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0% (1 4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rth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8% (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3% (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1 4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7% (2 0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Str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1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2% (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2% (1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1 4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4% (1 9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ng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·7% (1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% (2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2% (1 4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0% (1 8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M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1% (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3% (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1 5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2 0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LD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gt;0·9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2% (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3% (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1 4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1 9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sth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·1% (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8% (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1 5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2 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epre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% (3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% (6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7% (1 1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% (1 3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HPT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7% (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5% (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6% (1 4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5% (1 9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% (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atara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9% (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1% (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8% (1 5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9% (2 0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Tobacco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8% (5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4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2% (9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% (1 6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lcohol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% (2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5% (5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5% (1 3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% (1 5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(n); Mean (SD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arson's Chi-squared test; Welch Two Sample t-test; Fisher's exact test</w:t>
            </w:r>
          </w:p>
        </w:tc>
      </w:tr>
    </w:tbl>
    <w:bookmarkEnd w:id="22"/>
    <w:bookmarkStart w:id="31" w:name="X19075461c549ef255180ff518e544253752bb4a"/>
    <w:p>
      <w:pPr>
        <w:pStyle w:val="Heading4"/>
      </w:pPr>
      <w:r>
        <w:t xml:space="preserve">Comparison of Mean Gait Speed Across Demographic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hana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uth Africa</w:t>
            </w:r>
          </w:p>
        </w:tc>
      </w:t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 = 4 8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 = 3 6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 Grou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18,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 (0·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1 (0·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49,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5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59,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6 (0·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9,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0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4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79,1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s of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0,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,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9,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4 (0·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2,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9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2 (0·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5,2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0,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5,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6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 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 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id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b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6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 (0·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come Satisf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mple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9 (0·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9 (0·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st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6 (0·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8 (0·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9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 li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t 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4 (0·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rital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ever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5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urrently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 (0·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hab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1 (0·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parated/divorc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6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ido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4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0 (0·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0 (0·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Normal Gait Speed: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; Welch Two Sample t-test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hana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uth Africa</w:t>
            </w:r>
          </w:p>
        </w:tc>
      </w:t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 = 4 8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 = 3 6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rm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6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b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8 (0·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d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5 (0·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RT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9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5 (0·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rth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8 (0·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7 (0·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4 (0·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Str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ng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4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4 (0·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0 (0·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M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6 (0·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4 (0·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LD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0 (0·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4 (0·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 (0·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sth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2 (0·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4 (0·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0·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epre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9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6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9 (0·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HPT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0·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9 (0·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4 (0·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atara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3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3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0 (0·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Tobacco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25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7 (0·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lcohol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2 (0·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5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2 (0·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Normal Gait Speed: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hana, N = 4 8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uth Africa, N = 3 6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sitting for long period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6% (2 2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2% (2 2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9% (1 3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% (7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9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% (5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0% (2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2% (1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taking care of your household</w:t>
              <w:br/>
              <w:t xml:space="preserve">                                                               responsibilitie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% (2 7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% (2 4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% (1 1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5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7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% (4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5% (1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1% (1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% (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% (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%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% (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id you have in learning a new task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7% (2 2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1% (1 8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7% (1 2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7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% (9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% (8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9% (2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7% (2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% (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2% (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joining in community activities?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7% (2 7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0% (2 5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% (8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% (4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7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% (4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4% (3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9% (1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3% (1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4% (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% (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% (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%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ncentrating on doing something for</w:t>
              <w:br/>
              <w:t xml:space="preserve">                                                             10 minute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4% (3 0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1% (2 2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% (1 1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% (6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% (5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% (6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9% (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9% (1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% (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% (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walking a long distance such as a</w:t>
              <w:br/>
              <w:t xml:space="preserve">                                                             kilometer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5% (2 1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2% (1 8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% (9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4% (5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9% (9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% (6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% (4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% (4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3% (2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0% (1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% (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% (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bathing/washing your whole body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4% (4 0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9% (3 2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% (4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·2% (2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6% (2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0% (1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% (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% (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%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getting dressed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4% (4 0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1% (3 3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·5% (4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1% (1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·4% (2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2% (1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% (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% (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1% (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with dealing with stranger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% (3 2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9% (2 5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% (7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% (4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% (5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% (4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4% (2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6% (1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% (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% (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with making new friendships or</w:t>
              <w:br/>
              <w:t xml:space="preserve">                                                               maintaining current friendship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% (3 2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4% (2 7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% (8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% (4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% (5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·1% (3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·0% (1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·3% (1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% (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% (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% (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% (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% (n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hana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uth Africa</w:t>
            </w:r>
          </w:p>
        </w:tc>
      </w:t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 = 4 8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 = 3 6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sitting for long period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0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0 (0·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8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8 (0·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5 (0·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taking care of your household</w:t>
              <w:br/>
              <w:t xml:space="preserve">                                                               responsibilitie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9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6 (0·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0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6 (0·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7 (0·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8 (0·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2 (0·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9 (0·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1 (0·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id you have in learning a new task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3 (0·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0 (0·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0 (0·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7 (0·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6 (0·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3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6 (0·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joining in community activities?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8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9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3 (0·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1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7 (0·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7 (0·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ncentrating on doing something for</w:t>
              <w:br/>
              <w:t xml:space="preserve">                                                             10 minute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9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0 (0·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2 (0·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2 (0·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3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walking a long distance such as a</w:t>
              <w:br/>
              <w:t xml:space="preserve">                                                             kilometer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4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3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4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7 (0·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0 (0·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6 (0·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7 (0·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2 (0·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5 (0·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bathing/washing your whole body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4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 (0·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7 (0·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0 (0·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0 (0·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6 (0·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7 (0·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2 (0·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 getting dressed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4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0 (0·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6 (0·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5 (0·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1 (0·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7 (0·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4 (1·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1 (0·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10 (0·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2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0 (0·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with dealing with stranger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8 (0·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9 (0·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9 (0·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8 (0·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8 (0·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6 (0·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6 (0·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·07 (0·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9 (0·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with making new friendships or</w:t>
              <w:br/>
              <w:t xml:space="preserve">                                                               maintaining current friendships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8 (0·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7 (0·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1 (0·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9 (0·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6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8 (0·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1 (0·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xtr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3 (0·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2 (0·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3 (0·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5 (0·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 (N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rm_gs: 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-value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 Grou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18,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49,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0 to -0·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59,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6 to -0·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9,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3 to -0·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79,1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9 to -0·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1 to 0·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s of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 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[0,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6,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5 to 0·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9,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2 to 0·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2,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1 to 0·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15,2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3 to 0·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0,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5 to 0·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25,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68 to 0·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7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id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rb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2 to 0·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arital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ever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urrently 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1 to 0·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hab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2 to 0·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10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eparated/divorc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8 to 0·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ido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3 to -0·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 to 0·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0 to -0·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come Satisfa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omple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st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1 to -0·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rat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8 to -0·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 litt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9 to -0·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t 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30 to -0·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5 to 0·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0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84 to 0·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rmal 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b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9 to -0·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v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1 to 0·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Underwe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6 to 0·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2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ng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4 to 0·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2 to 0·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LD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 to 0·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7 to 0·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sth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1 to 0·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6 to 0·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rthri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1 to 0·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6 to 0·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Stro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2 to 0·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30 to 0·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8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M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0 to 0·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5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41 to 0·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RTA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5 to -0·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9 to 0·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4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Depres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 to 0·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8 to 0·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gt;0·9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HPT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3 to 0·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7 to 0·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9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Catara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10 to 0·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46 to 0·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Tobacco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5 to -0·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37 to 0·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6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istory of Alcohol u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11 to 0·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n't kn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·20 to 0·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3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untry of Resid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 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h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outh Africa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·03 to 0·0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·00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I = Confidence Interval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_work_gait_files/figure-docx/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_work_gait_files/figure-docx/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  <w:r>
        <w:br/>
      </w:r>
      <w:r>
        <w:rPr>
          <w:rStyle w:val="VerbatimChar"/>
        </w:rPr>
        <w:t xml:space="preserve">##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_work_gait_files/figure-docx/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package 'ggstatsplot' was built under R version 4.1.3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_work_gait_files/figure-docx/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_work_gait_files/figure-docx/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_work_gait_files/figure-docx/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_work_gait_files/figure-docx/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_work_gait_files/figure-docx/d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a0af180c3360c165bcec3b562229b481fd3b4a8"/>
    <w:p>
      <w:pPr>
        <w:pStyle w:val="Heading4"/>
      </w:pPr>
      <w:r>
        <w:t xml:space="preserve">Comparison of Mean Gait Speed Across Health-Related variables</w:t>
      </w:r>
    </w:p>
    <w:bookmarkEnd w:id="32"/>
    <w:bookmarkStart w:id="33" w:name="effect-of-whodas-variables-on-gait-speed"/>
    <w:p>
      <w:pPr>
        <w:pStyle w:val="Heading4"/>
      </w:pPr>
      <w:r>
        <w:t xml:space="preserve">Effect of WHODAS variables on gait speed</w:t>
      </w:r>
    </w:p>
    <w:bookmarkEnd w:id="33"/>
    <w:bookmarkStart w:id="34" w:name="combined-linear-regressions-table"/>
    <w:p>
      <w:pPr>
        <w:pStyle w:val="Heading4"/>
      </w:pPr>
      <w:r>
        <w:t xml:space="preserve">Combined Linear Regressions Table</w:t>
      </w:r>
    </w:p>
    <w:bookmarkEnd w:id="34"/>
    <w:bookmarkStart w:id="38" w:name="graphs"/>
    <w:p>
      <w:pPr>
        <w:pStyle w:val="Heading3"/>
      </w:pPr>
      <w:r>
        <w:t xml:space="preserve">Graphs</w:t>
      </w:r>
    </w:p>
    <w:bookmarkStart w:id="35" w:name="trend-of-gait-speed-with-age"/>
    <w:p>
      <w:pPr>
        <w:pStyle w:val="Heading4"/>
      </w:pPr>
      <w:r>
        <w:t xml:space="preserve">Trend of Gait Speed With Age</w:t>
      </w:r>
    </w:p>
    <w:p>
      <w:pPr>
        <w:pStyle w:val="FirstParagraph"/>
      </w:pPr>
      <w:r>
        <w:t xml:space="preserve">It can be seen clearly that with increasing age, the mean gait speed decreases:</w:t>
      </w:r>
    </w:p>
    <w:bookmarkEnd w:id="35"/>
    <w:bookmarkStart w:id="36" w:name="zooming-in-to-60"/>
    <w:p>
      <w:pPr>
        <w:pStyle w:val="Heading4"/>
      </w:pPr>
      <w:r>
        <w:t xml:space="preserve">Zooming In To 60+</w:t>
      </w:r>
    </w:p>
    <w:bookmarkEnd w:id="36"/>
    <w:bookmarkStart w:id="37" w:name="gender-vs-normal-and-rapid-gait-speed"/>
    <w:p>
      <w:pPr>
        <w:pStyle w:val="Heading4"/>
      </w:pPr>
      <w:r>
        <w:t xml:space="preserve">Gender vs Normal and Rapid Gait Speed</w:t>
      </w:r>
    </w:p>
    <w:p>
      <w:pPr>
        <w:pStyle w:val="FirstParagraph"/>
      </w:pPr>
      <w:r>
        <w:t xml:space="preserve">The results below suggest that the male gender is associated with higher gait speed: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GE Gait Study</dc:title>
  <dc:creator>Boadiwaa</dc:creator>
  <cp:keywords/>
  <dcterms:created xsi:type="dcterms:W3CDTF">2022-05-06T17:26:25Z</dcterms:created>
  <dcterms:modified xsi:type="dcterms:W3CDTF">2022-05-06T17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on May 06, 2022</vt:lpwstr>
  </property>
  <property fmtid="{D5CDD505-2E9C-101B-9397-08002B2CF9AE}" pid="3" name="output">
    <vt:lpwstr/>
  </property>
</Properties>
</file>